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科捷智能青岛总部项目会议系统运维巡检问题汇总表</w:t>
      </w:r>
    </w:p>
    <w:bookmarkStart w:id="9" w:name="一-基础信息"/>
    <w:p>
      <w:pPr>
        <w:pStyle w:val="Heading3"/>
      </w:pPr>
      <w:r>
        <w:rPr>
          <w:rFonts w:hint="eastAsia"/>
          <w:b/>
          <w:bCs/>
        </w:rPr>
        <w:t xml:space="preserve">一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基础信息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巡检日期：</w:t>
      </w:r>
      <w:r>
        <w:t xml:space="preserve"> </w:t>
      </w:r>
      <w:r>
        <w:rPr>
          <w:rFonts w:hint="eastAsia"/>
        </w:rPr>
        <w:t xml:space="preserve">______年______月______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巡检周期：</w:t>
      </w:r>
      <w:r>
        <w:t xml:space="preserve"> </w:t>
      </w:r>
      <w:r>
        <w:t xml:space="preserve">□ </w:t>
      </w:r>
      <w:r>
        <w:rPr>
          <w:rFonts w:hint="eastAsia"/>
        </w:rPr>
        <w:t xml:space="preserve">日常巡检</w:t>
      </w:r>
      <w:r>
        <w:t xml:space="preserve"> □ </w:t>
      </w:r>
      <w:r>
        <w:rPr>
          <w:rFonts w:hint="eastAsia"/>
        </w:rPr>
        <w:t xml:space="preserve">周检</w:t>
      </w:r>
      <w:r>
        <w:t xml:space="preserve"> □ </w:t>
      </w:r>
      <w:r>
        <w:rPr>
          <w:rFonts w:hint="eastAsia"/>
        </w:rPr>
        <w:t xml:space="preserve">月检</w:t>
      </w:r>
      <w:r>
        <w:t xml:space="preserve"> □ </w:t>
      </w:r>
      <w:r>
        <w:rPr>
          <w:rFonts w:hint="eastAsia"/>
        </w:rPr>
        <w:t xml:space="preserve">专项检查（会前保障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巡检人：</w:t>
      </w:r>
      <w:r>
        <w:t xml:space="preserve"> </w:t>
      </w:r>
      <w:r>
        <w:t xml:space="preserve">_________________________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巡检范围：</w:t>
      </w:r>
      <w:r>
        <w:t xml:space="preserve"> </w:t>
      </w:r>
      <w:r>
        <w:t xml:space="preserve">□ </w:t>
      </w:r>
      <w:r>
        <w:rPr>
          <w:rFonts w:hint="eastAsia"/>
        </w:rPr>
        <w:t xml:space="preserve">全部会议室</w:t>
      </w:r>
      <w:r>
        <w:t xml:space="preserve"> □ </w:t>
      </w:r>
      <w:r>
        <w:rPr>
          <w:rFonts w:hint="eastAsia"/>
        </w:rPr>
        <w:t xml:space="preserve">_________________会议室</w:t>
      </w:r>
    </w:p>
    <w:bookmarkEnd w:id="9"/>
    <w:bookmarkStart w:id="10" w:name="二-问题记录清单"/>
    <w:p>
      <w:pPr>
        <w:pStyle w:val="Heading3"/>
      </w:pPr>
      <w:r>
        <w:rPr>
          <w:rFonts w:hint="eastAsia"/>
          <w:b/>
          <w:bCs/>
        </w:rPr>
        <w:t xml:space="preserve">二、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问题记录清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"/>
        <w:gridCol w:w="413"/>
        <w:gridCol w:w="482"/>
        <w:gridCol w:w="550"/>
        <w:gridCol w:w="1308"/>
        <w:gridCol w:w="413"/>
        <w:gridCol w:w="413"/>
        <w:gridCol w:w="413"/>
        <w:gridCol w:w="344"/>
        <w:gridCol w:w="413"/>
        <w:gridCol w:w="1446"/>
        <w:gridCol w:w="206"/>
        <w:gridCol w:w="413"/>
        <w:gridCol w:w="96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发现问题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室位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/系统名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具体问题现象描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问题分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紧急程度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  <w:b/>
                <w:bCs/>
              </w:rPr>
              <w:t xml:space="preserve">责任部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问题处理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计划完成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处理措施与结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最终关闭日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 xml:space="preserve">大会议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HUB </w:t>
            </w:r>
            <w:r>
              <w:rPr>
                <w:rFonts w:hint="eastAsia"/>
              </w:rPr>
              <w:t xml:space="preserve">会议平板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左侧音箱有持续电流杂音，音量调大后明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张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换备用音箱，杂音消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纳入备件采购清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 </w:t>
            </w:r>
            <w:r>
              <w:rPr>
                <w:rFonts w:hint="eastAsia"/>
              </w:rPr>
              <w:t xml:space="preserve">洽谈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m </w:t>
            </w:r>
            <w:r>
              <w:rPr>
                <w:rFonts w:hint="eastAsia"/>
              </w:rPr>
              <w:t xml:space="preserve">客户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频繁提示“认证失败”，需重新登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软件异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研发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李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检查License服务，重置用户凭证后解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需观察后续是否复发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</w:t>
            </w:r>
            <w:r>
              <w:rPr>
                <w:rFonts w:hint="eastAsia"/>
              </w:rPr>
              <w:t xml:space="preserve">培训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无线投屏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设备配对频繁失败，连接不稳定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固件升级后问题解决，持续观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解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建议后续批量升级此类设备固件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4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 </w:t>
            </w:r>
            <w:r>
              <w:rPr>
                <w:rFonts w:hint="eastAsia"/>
              </w:rPr>
              <w:t xml:space="preserve">视频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全向麦克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远程参会方反馈回声严重，需调试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错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赵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调整音频设置，启用回声抑制功能后解决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将配置参数更新至标准文档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 xml:space="preserve">大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视频会议终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主摄像机预置位丢失，无法自动跟踪发言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配置错误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钱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新设置并保存预置位，功能恢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定期备份摄像机配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全部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预约显示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信息不同步，显示延时超过5分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软件异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研发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孙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重启数据同步服务后恢复正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解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厂商排查同步服务异常根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 </w:t>
            </w:r>
            <w:r>
              <w:rPr>
                <w:rFonts w:hint="eastAsia"/>
              </w:rPr>
              <w:t xml:space="preserve">洽谈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液晶电视机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屏幕左下角出现明显暗斑，影响观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张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申请备件采购，待更换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处理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启用备用显示设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</w:t>
            </w:r>
            <w:r>
              <w:rPr>
                <w:rFonts w:hint="eastAsia"/>
              </w:rPr>
              <w:t xml:space="preserve">培训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灯控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灯光控制面板失灵，无法调节灯光模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王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检查线路连接，重启控制模块后恢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纳入月度巡检重点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 </w:t>
            </w:r>
            <w:r>
              <w:rPr>
                <w:rFonts w:hint="eastAsia"/>
              </w:rPr>
              <w:t xml:space="preserve">视频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空调系统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期间空调噪音异常增大，影响音频效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人力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周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联系物业工程部检修，确认系风机故障，已报修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待处理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期间临时关闭空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 </w:t>
            </w:r>
            <w:r>
              <w:rPr>
                <w:rFonts w:hint="eastAsia"/>
              </w:rPr>
              <w:t xml:space="preserve">大会议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会议桌插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两个Type-C接口无法供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硬件故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运维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赵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7-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更换接口模块后恢复正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Fonts w:hint="eastAsia"/>
              </w:rPr>
              <w:t xml:space="preserve">已关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3-25</w:t>
            </w:r>
          </w:p>
        </w:tc>
        <w:tc>
          <w:tcPr/>
          <w:p>
            <w:pPr>
              <w:pStyle w:val="Compact"/>
            </w:pPr>
          </w:p>
        </w:tc>
      </w:tr>
    </w:tbl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8:07:16Z</dcterms:created>
  <dcterms:modified xsi:type="dcterms:W3CDTF">2025-09-10T08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